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Sudan</w:t>
      </w:r>
      <w:r>
        <w:t xml:space="preserve"> </w:t>
      </w:r>
      <w:r>
        <w:t xml:space="preserve">Khartoum</w:t>
      </w:r>
    </w:p>
    <w:bookmarkStart w:id="20" w:name="dietitian-cover-letter"/>
    <w:p>
      <w:pPr>
        <w:pStyle w:val="Heading1"/>
      </w:pPr>
      <w:r>
        <w:t xml:space="preserve">Dietitian Cover Letter</w:t>
      </w:r>
    </w:p>
    <w:p>
      <w:pPr>
        <w:pStyle w:val="FirstParagraph"/>
      </w:pPr>
      <w:r>
        <w:rPr>
          <w:bCs/>
          <w:b/>
        </w:rPr>
        <w:t xml:space="preserve">John Doe</w:t>
      </w:r>
      <w:r>
        <w:br/>
      </w:r>
      <w:r>
        <w:t xml:space="preserve">john.doe@example.com | +249 123 456 789</w:t>
      </w:r>
      <w:r>
        <w:br/>
      </w:r>
      <w:r>
        <w:t xml:space="preserve">Khartoum, Sudan</w:t>
      </w:r>
    </w:p>
    <w:bookmarkEnd w:id="20"/>
    <w:p>
      <w:pPr>
        <w:pStyle w:val="BodyText"/>
      </w:pPr>
      <w:r>
        <w:rPr>
          <w:bCs/>
          <w:b/>
        </w:rPr>
        <w:t xml:space="preserve">Date:</w:t>
      </w:r>
      <w:r>
        <w:t xml:space="preserve"> </w:t>
      </w:r>
      <w:r>
        <w:t xml:space="preserve">April 5, 2024</w:t>
      </w:r>
    </w:p>
    <w:p>
      <w:pPr>
        <w:pStyle w:val="BodyText"/>
      </w:pPr>
      <w:r>
        <w:rPr>
          <w:bCs/>
          <w:b/>
        </w:rPr>
        <w:t xml:space="preserve">To:</w:t>
      </w:r>
      <w:r>
        <w:br/>
      </w:r>
      <w:r>
        <w:t xml:space="preserve">Human Resources Department</w:t>
      </w:r>
      <w:r>
        <w:br/>
      </w:r>
      <w:r>
        <w:t xml:space="preserve">ABC Nutrition Clinic</w:t>
      </w:r>
      <w:r>
        <w:br/>
      </w:r>
      <w:r>
        <w:t xml:space="preserve">Khartoum, Sudan</w:t>
      </w:r>
    </w:p>
    <w:p>
      <w:pPr>
        <w:pStyle w:val="BodyText"/>
      </w:pPr>
      <w:r>
        <w:t xml:space="preserve">Dear Hiring Committee,</w:t>
      </w:r>
    </w:p>
    <w:p>
      <w:pPr>
        <w:pStyle w:val="BodyText"/>
      </w:pPr>
      <w:r>
        <w:t xml:space="preserve">I am writing to express my enthusiastic interest in the Dietitian position at ABC Nutrition Clinic in Sudan Khartoum. As a dedicated and experienced dietitian with a passion for improving public health through nutrition, I am eager to contribute my expertise to your organization’s mission of promoting wellness in this vibrant and culturally rich region. With over five years of professional experience in clinical nutrition, community health education, and dietary planning, I am confident that my skills align perfectly with the needs of your team and the unique challenges faced by patients in Khartoum.</w:t>
      </w:r>
    </w:p>
    <w:p>
      <w:pPr>
        <w:pStyle w:val="BodyText"/>
      </w:pPr>
      <w:r>
        <w:t xml:space="preserve">My journey as a dietitian began with a deep commitment to understanding the intersection of food, culture, and health. In Sudan Khartoum, where traditional diets are deeply rooted in local customs and agricultural practices, I believe that personalized nutritional guidance is essential for addressing both chronic diseases and malnutrition. My background includes working in diverse settings such as hospitals, community clinics, and nonprofit organizations across Africa, where I developed tailored dietary interventions to meet the needs of patients with diabetes, hypertension, and other metabolic conditions. These experiences have equipped me with the adaptability and cultural sensitivity required to thrive in a dynamic environment like Khartoum.</w:t>
      </w:r>
    </w:p>
    <w:p>
      <w:pPr>
        <w:pStyle w:val="BodyText"/>
      </w:pPr>
      <w:r>
        <w:t xml:space="preserve">One of my most significant accomplishments as a dietitian was leading a public health initiative in South Sudan that focused on reducing childhood stunting through community-based nutrition education. This project involved collaborating with local leaders, healthcare workers, and families to promote breastfeeding, introduce complementary feeding practices, and improve access to nutrient-dense foods. The success of this program reinforced my belief in the power of dietitians to drive meaningful change at both individual and community levels. I am eager to bring this same level of dedication and innovation to Sudan Khartoum, where I understand that malnutrition remains a critical public health challenge.</w:t>
      </w:r>
    </w:p>
    <w:p>
      <w:pPr>
        <w:pStyle w:val="BodyText"/>
      </w:pPr>
      <w:r>
        <w:t xml:space="preserve">As a registered dietitian with a Master’s degree in Nutritional Sciences from the University of Khartoum, I have consistently prioritized evidence-based practices and continuous learning. My academic training emphasized the importance of culturally competent care, which is particularly vital in Sudan Khartoum, where dietary preferences and traditions vary widely across different ethnic groups. For example, I have worked extensively with patients who follow traditional Islamic dietary laws and those with specific cultural aversions to certain food groups. This experience has honed my ability to create inclusive, respectful, and effective nutritional plans that honor local customs while addressing health goals.</w:t>
      </w:r>
    </w:p>
    <w:p>
      <w:pPr>
        <w:pStyle w:val="BodyText"/>
      </w:pPr>
      <w:r>
        <w:t xml:space="preserve">In addition to my clinical work, I have a strong background in public education and outreach. While serving as a nutrition educator at the Sudanese Health Foundation, I developed workshops on healthy eating habits for pregnant women and elderly populations. These sessions were designed to be accessible and engaging, using visual aids and interactive activities to ensure participants could apply the information in their daily lives. I am confident that my ability to communicate complex nutritional concepts in a clear and relatable manner will be an asset to your team, particularly as you expand your services in Khartoum.</w:t>
      </w:r>
    </w:p>
    <w:p>
      <w:pPr>
        <w:pStyle w:val="BodyText"/>
      </w:pPr>
      <w:r>
        <w:t xml:space="preserve">I am also deeply committed to addressing the rising prevalence of non-communicable diseases (NCDs) in Sudan. With the increasing adoption of processed foods and sedentary lifestyles, conditions such as obesity, diabetes, and cardiovascular disease are becoming more common. As a dietitian, I aim to empower individuals to make informed choices about their diets while advocating for systemic changes that support healthier communities. My approach combines scientific rigor with empathy, ensuring that patients feel supported throughout their journey toward better health.</w:t>
      </w:r>
    </w:p>
    <w:p>
      <w:pPr>
        <w:pStyle w:val="BodyText"/>
      </w:pPr>
      <w:r>
        <w:t xml:space="preserve">What excites me most about the opportunity at ABC Nutrition Clinic is the chance to work alongside a team of passionate healthcare professionals who share my vision for holistic patient care. I am particularly drawn to your clinic’s focus on preventive nutrition and its efforts to bridge the gap between medical treatment and long-term wellness. I am eager to contribute my skills in nutritional assessment, meal planning, and health promotion while learning from the expertise of your staff.</w:t>
      </w:r>
    </w:p>
    <w:p>
      <w:pPr>
        <w:pStyle w:val="BodyText"/>
      </w:pPr>
      <w:r>
        <w:t xml:space="preserve">In closing, I would be honored to bring my experience, knowledge, and enthusiasm for dietetics to Sudan Khartoum. I am confident that my background as a dietitian who values cultural awareness, community engagement, and evidence-based practice will allow me to make a meaningful impact at ABC Nutrition Clinic. Thank you for considering my application. I would welcome the opportunity to discuss how my qualifications align with your needs and contribute to your mission of improving health outcomes in Khartoum.</w:t>
      </w:r>
    </w:p>
    <w:p>
      <w:pPr>
        <w:pStyle w:val="BodyText"/>
      </w:pPr>
      <w:r>
        <w:t xml:space="preserve">Sincerely,</w:t>
      </w:r>
      <w:r>
        <w:br/>
      </w:r>
      <w:r>
        <w:t xml:space="preserve">John Doe</w:t>
      </w:r>
      <w:r>
        <w:br/>
      </w:r>
      <w:r>
        <w:t xml:space="preserve">Dietiti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Sudan Khartoum</dc:title>
  <dc:creator/>
  <cp:keywords/>
  <dcterms:created xsi:type="dcterms:W3CDTF">2026-07-23T17:18:45Z</dcterms:created>
  <dcterms:modified xsi:type="dcterms:W3CDTF">2026-07-23T17:18:45Z</dcterms:modified>
</cp:coreProperties>
</file>

<file path=docProps/custom.xml><?xml version="1.0" encoding="utf-8"?>
<Properties xmlns="http://schemas.openxmlformats.org/officeDocument/2006/custom-properties" xmlns:vt="http://schemas.openxmlformats.org/officeDocument/2006/docPropsVTypes"/>
</file>